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63431B" w14:textId="77777777" w:rsidR="00B9004A" w:rsidRPr="003F4338" w:rsidRDefault="00B9004A" w:rsidP="00B9004A">
      <w:pPr>
        <w:spacing w:before="60" w:after="60"/>
        <w:jc w:val="center"/>
        <w:rPr>
          <w:rFonts w:ascii="Arial Narrow" w:eastAsia="Times New Roman" w:hAnsi="Arial Narrow" w:cs="Arial"/>
          <w:b/>
          <w:sz w:val="24"/>
        </w:rPr>
      </w:pPr>
      <w:bookmarkStart w:id="0" w:name="_GoBack"/>
      <w:bookmarkEnd w:id="0"/>
      <w:r w:rsidRPr="003F4338">
        <w:rPr>
          <w:rFonts w:ascii="Arial Narrow" w:eastAsia="Times New Roman" w:hAnsi="Arial Narrow" w:cs="Arial"/>
          <w:b/>
          <w:sz w:val="24"/>
        </w:rPr>
        <w:t>OBRAZAC ZA INFORMATIVNU CIJENU R</w:t>
      </w:r>
      <w:r w:rsidR="0006304F">
        <w:rPr>
          <w:rFonts w:ascii="Arial Narrow" w:eastAsia="Times New Roman" w:hAnsi="Arial Narrow" w:cs="Arial"/>
          <w:b/>
          <w:sz w:val="24"/>
        </w:rPr>
        <w:t>ADOVA</w:t>
      </w:r>
    </w:p>
    <w:p w14:paraId="0B124CFC" w14:textId="77777777" w:rsidR="00B9004A" w:rsidRPr="003F4338" w:rsidRDefault="00B9004A" w:rsidP="00B9004A">
      <w:pPr>
        <w:spacing w:after="120"/>
        <w:jc w:val="both"/>
        <w:rPr>
          <w:rFonts w:ascii="Arial Narrow" w:eastAsia="Times New Roman" w:hAnsi="Arial Narrow" w:cs="Arial"/>
          <w:b/>
          <w:u w:val="single"/>
        </w:rPr>
      </w:pPr>
      <w:r w:rsidRPr="003F4338">
        <w:rPr>
          <w:rFonts w:ascii="Arial Narrow" w:eastAsia="Times New Roman" w:hAnsi="Arial Narrow" w:cs="Arial"/>
          <w:b/>
        </w:rPr>
        <w:t>NAZIV PONUĐAČA:</w:t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</w:p>
    <w:p w14:paraId="582021C8" w14:textId="77777777" w:rsidR="00B9004A" w:rsidRPr="003F4338" w:rsidRDefault="00B9004A" w:rsidP="00B9004A">
      <w:pPr>
        <w:spacing w:after="120"/>
        <w:jc w:val="both"/>
        <w:rPr>
          <w:rFonts w:ascii="Arial Narrow" w:eastAsia="Times New Roman" w:hAnsi="Arial Narrow" w:cs="Arial"/>
          <w:b/>
        </w:rPr>
      </w:pPr>
      <w:r w:rsidRPr="003F4338">
        <w:rPr>
          <w:rFonts w:ascii="Arial Narrow" w:eastAsia="Times New Roman" w:hAnsi="Arial Narrow" w:cs="Arial"/>
          <w:b/>
        </w:rPr>
        <w:t>ADRESA:</w:t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</w:p>
    <w:p w14:paraId="63BCE55F" w14:textId="77777777" w:rsidR="00B9004A" w:rsidRPr="003F4338" w:rsidRDefault="00B9004A" w:rsidP="00B9004A">
      <w:pPr>
        <w:spacing w:after="120"/>
        <w:jc w:val="both"/>
        <w:rPr>
          <w:rFonts w:ascii="Arial Narrow" w:eastAsia="Times New Roman" w:hAnsi="Arial Narrow" w:cs="Arial"/>
          <w:b/>
          <w:u w:val="single"/>
        </w:rPr>
      </w:pPr>
      <w:r w:rsidRPr="003F4338">
        <w:rPr>
          <w:rFonts w:ascii="Arial Narrow" w:eastAsia="Times New Roman" w:hAnsi="Arial Narrow" w:cs="Arial"/>
          <w:b/>
        </w:rPr>
        <w:t>BROJ INFORMATIVNE PONUDE:</w:t>
      </w:r>
      <w:r w:rsidRPr="003F4338">
        <w:rPr>
          <w:rFonts w:ascii="Arial Narrow" w:eastAsia="Times New Roman" w:hAnsi="Arial Narrow" w:cs="Arial"/>
          <w:b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</w:p>
    <w:p w14:paraId="60B8670B" w14:textId="77777777" w:rsidR="00B9004A" w:rsidRPr="003F4338" w:rsidRDefault="00B9004A" w:rsidP="00B9004A">
      <w:pPr>
        <w:spacing w:after="120"/>
        <w:jc w:val="both"/>
        <w:rPr>
          <w:rFonts w:ascii="Arial Narrow" w:eastAsia="Times New Roman" w:hAnsi="Arial Narrow" w:cs="Arial"/>
          <w:b/>
          <w:u w:val="single"/>
        </w:rPr>
      </w:pPr>
      <w:r w:rsidRPr="003F4338">
        <w:rPr>
          <w:rFonts w:ascii="Arial Narrow" w:eastAsia="Times New Roman" w:hAnsi="Arial Narrow" w:cs="Arial"/>
          <w:b/>
        </w:rPr>
        <w:t>MJESTO I DATUM:</w:t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  <w:r w:rsidRPr="003F4338">
        <w:rPr>
          <w:rFonts w:ascii="Arial Narrow" w:eastAsia="Times New Roman" w:hAnsi="Arial Narrow" w:cs="Arial"/>
          <w:b/>
          <w:u w:val="single"/>
        </w:rPr>
        <w:tab/>
      </w:r>
    </w:p>
    <w:p w14:paraId="1D5602AA" w14:textId="77777777" w:rsidR="00B76928" w:rsidRDefault="00B76928"/>
    <w:p w14:paraId="07B0FC4B" w14:textId="77777777" w:rsidR="00B9004A" w:rsidRDefault="00B9004A" w:rsidP="00B9004A">
      <w:pPr>
        <w:jc w:val="center"/>
        <w:rPr>
          <w:rFonts w:ascii="Arial Narrow" w:hAnsi="Arial Narrow"/>
          <w:b/>
          <w:bCs/>
          <w:sz w:val="26"/>
          <w:szCs w:val="26"/>
        </w:rPr>
      </w:pPr>
      <w:r w:rsidRPr="003F4338">
        <w:rPr>
          <w:rFonts w:ascii="Arial Narrow" w:hAnsi="Arial Narrow"/>
          <w:b/>
          <w:bCs/>
          <w:sz w:val="26"/>
          <w:szCs w:val="26"/>
        </w:rPr>
        <w:t xml:space="preserve">TEHNIČKA SPECIFIKACIJA </w:t>
      </w:r>
    </w:p>
    <w:p w14:paraId="24108370" w14:textId="5987BF42" w:rsidR="00790B26" w:rsidRDefault="00790B26" w:rsidP="00B9004A">
      <w:pPr>
        <w:jc w:val="center"/>
        <w:rPr>
          <w:rFonts w:ascii="Arial Narrow" w:hAnsi="Arial Narrow"/>
          <w:b/>
          <w:bCs/>
          <w:sz w:val="26"/>
          <w:szCs w:val="26"/>
        </w:rPr>
      </w:pPr>
      <w:r>
        <w:rPr>
          <w:rFonts w:ascii="Arial Narrow" w:hAnsi="Arial Narrow"/>
          <w:b/>
          <w:bCs/>
          <w:sz w:val="26"/>
          <w:szCs w:val="26"/>
        </w:rPr>
        <w:t>MJERA 2</w:t>
      </w:r>
    </w:p>
    <w:p w14:paraId="4699842C" w14:textId="77777777" w:rsidR="00790B26" w:rsidRPr="00790B26" w:rsidRDefault="00790B26" w:rsidP="00790B26">
      <w:pPr>
        <w:jc w:val="center"/>
        <w:rPr>
          <w:rFonts w:ascii="Arial Narrow" w:hAnsi="Arial Narrow"/>
          <w:b/>
          <w:bCs/>
          <w:sz w:val="26"/>
          <w:szCs w:val="26"/>
        </w:rPr>
      </w:pPr>
      <w:r w:rsidRPr="00790B26">
        <w:rPr>
          <w:rFonts w:ascii="Arial Narrow" w:hAnsi="Arial Narrow"/>
          <w:b/>
          <w:bCs/>
          <w:sz w:val="26"/>
          <w:szCs w:val="26"/>
        </w:rPr>
        <w:t xml:space="preserve">TOPLOTNA IZOLACIJA STROPA PREMA NEGRIJANOM TAVANU </w:t>
      </w:r>
    </w:p>
    <w:p w14:paraId="377FA243" w14:textId="77777777" w:rsidR="00301FFA" w:rsidRDefault="00301FFA" w:rsidP="00301FFA">
      <w:pPr>
        <w:jc w:val="center"/>
      </w:pPr>
    </w:p>
    <w:p w14:paraId="3680A8C0" w14:textId="77777777" w:rsidR="00645BC8" w:rsidRPr="003E6436" w:rsidRDefault="00645BC8" w:rsidP="00645BC8">
      <w:pPr>
        <w:rPr>
          <w:rFonts w:cstheme="minorHAnsi"/>
          <w:sz w:val="20"/>
          <w:szCs w:val="20"/>
          <w:lang w:val="bs-Latn-BA"/>
        </w:rPr>
      </w:pPr>
      <w:r w:rsidRPr="003E6436">
        <w:rPr>
          <w:rFonts w:cstheme="minorHAnsi"/>
          <w:sz w:val="20"/>
          <w:szCs w:val="20"/>
          <w:lang w:val="bs-Latn-BA"/>
        </w:rPr>
        <w:t xml:space="preserve">Naziv ponuđača </w:t>
      </w:r>
      <w:r>
        <w:rPr>
          <w:rFonts w:cstheme="minorHAnsi"/>
          <w:sz w:val="20"/>
          <w:szCs w:val="20"/>
          <w:lang w:val="bs-Latn-BA"/>
        </w:rPr>
        <w:tab/>
      </w:r>
      <w:r w:rsidRPr="003E6436">
        <w:rPr>
          <w:rFonts w:cstheme="minorHAnsi"/>
          <w:sz w:val="20"/>
          <w:szCs w:val="20"/>
          <w:lang w:val="bs-Latn-BA"/>
        </w:rPr>
        <w:t>_____________________</w:t>
      </w:r>
    </w:p>
    <w:p w14:paraId="00D6A160" w14:textId="77777777" w:rsidR="00645BC8" w:rsidRPr="003E6436" w:rsidRDefault="00645BC8" w:rsidP="00645BC8">
      <w:pPr>
        <w:rPr>
          <w:rFonts w:cstheme="minorHAnsi"/>
          <w:sz w:val="20"/>
          <w:szCs w:val="20"/>
          <w:lang w:val="bs-Latn-BA"/>
        </w:rPr>
      </w:pPr>
      <w:r>
        <w:rPr>
          <w:rFonts w:cstheme="minorHAnsi"/>
          <w:sz w:val="20"/>
          <w:szCs w:val="20"/>
          <w:lang w:val="bs-Latn-BA"/>
        </w:rPr>
        <w:t>Ponuda broj</w:t>
      </w:r>
      <w:r>
        <w:rPr>
          <w:rFonts w:cstheme="minorHAnsi"/>
          <w:sz w:val="20"/>
          <w:szCs w:val="20"/>
          <w:lang w:val="bs-Latn-BA"/>
        </w:rPr>
        <w:tab/>
      </w:r>
      <w:r w:rsidRPr="003E6436">
        <w:rPr>
          <w:rFonts w:cstheme="minorHAnsi"/>
          <w:sz w:val="20"/>
          <w:szCs w:val="20"/>
          <w:lang w:val="bs-Latn-BA"/>
        </w:rPr>
        <w:t>____________________</w:t>
      </w:r>
      <w:r>
        <w:rPr>
          <w:rFonts w:cstheme="minorHAnsi"/>
          <w:sz w:val="20"/>
          <w:szCs w:val="20"/>
          <w:lang w:val="bs-Latn-BA"/>
        </w:rPr>
        <w:t>_</w:t>
      </w:r>
    </w:p>
    <w:p w14:paraId="44F98843" w14:textId="77777777" w:rsidR="00645BC8" w:rsidRDefault="00645BC8" w:rsidP="00645BC8">
      <w:pPr>
        <w:rPr>
          <w:rFonts w:cstheme="minorHAnsi"/>
          <w:b/>
          <w:sz w:val="6"/>
          <w:szCs w:val="6"/>
          <w:lang w:val="bs-Latn-BA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4848"/>
        <w:gridCol w:w="850"/>
        <w:gridCol w:w="1134"/>
        <w:gridCol w:w="1134"/>
        <w:gridCol w:w="1134"/>
      </w:tblGrid>
      <w:tr w:rsidR="00153051" w:rsidRPr="00983FF5" w14:paraId="29CFEBCF" w14:textId="77777777" w:rsidTr="00ED3450">
        <w:tc>
          <w:tcPr>
            <w:tcW w:w="534" w:type="dxa"/>
            <w:shd w:val="clear" w:color="auto" w:fill="auto"/>
            <w:vAlign w:val="center"/>
          </w:tcPr>
          <w:p w14:paraId="33ED4882" w14:textId="77777777" w:rsidR="00153051" w:rsidRPr="00983FF5" w:rsidRDefault="00153051" w:rsidP="00B25F15">
            <w:pPr>
              <w:spacing w:after="160" w:line="259" w:lineRule="auto"/>
              <w:jc w:val="center"/>
              <w:rPr>
                <w:rFonts w:cstheme="minorHAnsi"/>
                <w:b/>
                <w:sz w:val="20"/>
                <w:szCs w:val="20"/>
                <w:lang w:val="bs-Latn-BA"/>
              </w:rPr>
            </w:pPr>
            <w:r w:rsidRPr="00983FF5">
              <w:rPr>
                <w:rFonts w:cstheme="minorHAnsi"/>
                <w:b/>
                <w:sz w:val="20"/>
                <w:szCs w:val="20"/>
                <w:lang w:val="bs-Latn-BA"/>
              </w:rPr>
              <w:t>R.b</w:t>
            </w:r>
          </w:p>
        </w:tc>
        <w:tc>
          <w:tcPr>
            <w:tcW w:w="4848" w:type="dxa"/>
            <w:shd w:val="clear" w:color="auto" w:fill="auto"/>
            <w:vAlign w:val="center"/>
          </w:tcPr>
          <w:p w14:paraId="3103842F" w14:textId="77777777" w:rsidR="00153051" w:rsidRPr="00983FF5" w:rsidRDefault="00153051" w:rsidP="00B25F15">
            <w:pPr>
              <w:spacing w:after="160" w:line="259" w:lineRule="auto"/>
              <w:jc w:val="center"/>
              <w:rPr>
                <w:rFonts w:cstheme="minorHAnsi"/>
                <w:b/>
                <w:sz w:val="20"/>
                <w:szCs w:val="20"/>
                <w:lang w:val="bs-Latn-BA"/>
              </w:rPr>
            </w:pPr>
            <w:r w:rsidRPr="00983FF5">
              <w:rPr>
                <w:rFonts w:cstheme="minorHAnsi"/>
                <w:b/>
                <w:sz w:val="20"/>
                <w:szCs w:val="20"/>
                <w:lang w:val="bs-Latn-BA"/>
              </w:rPr>
              <w:t>Opis robe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EF2DA8F" w14:textId="77777777" w:rsidR="00153051" w:rsidRPr="00983FF5" w:rsidRDefault="00153051" w:rsidP="00B25F15">
            <w:pPr>
              <w:spacing w:after="160" w:line="259" w:lineRule="auto"/>
              <w:jc w:val="center"/>
              <w:rPr>
                <w:rFonts w:cstheme="minorHAnsi"/>
                <w:b/>
                <w:sz w:val="20"/>
                <w:szCs w:val="20"/>
                <w:lang w:val="bs-Latn-BA"/>
              </w:rPr>
            </w:pPr>
            <w:r w:rsidRPr="00983FF5">
              <w:rPr>
                <w:rFonts w:cstheme="minorHAnsi"/>
                <w:b/>
                <w:sz w:val="20"/>
                <w:szCs w:val="20"/>
                <w:lang w:val="bs-Latn-BA"/>
              </w:rPr>
              <w:t>Jedini mjere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5B797D5" w14:textId="77777777" w:rsidR="00153051" w:rsidRPr="00983FF5" w:rsidRDefault="00153051" w:rsidP="00B25F15">
            <w:pPr>
              <w:spacing w:after="160" w:line="259" w:lineRule="auto"/>
              <w:jc w:val="center"/>
              <w:rPr>
                <w:rFonts w:cstheme="minorHAnsi"/>
                <w:b/>
                <w:sz w:val="20"/>
                <w:szCs w:val="20"/>
                <w:lang w:val="bs-Latn-BA"/>
              </w:rPr>
            </w:pPr>
            <w:r w:rsidRPr="00983FF5">
              <w:rPr>
                <w:rFonts w:cstheme="minorHAnsi"/>
                <w:b/>
                <w:sz w:val="20"/>
                <w:szCs w:val="20"/>
                <w:lang w:val="bs-Latn-BA"/>
              </w:rPr>
              <w:t>Količina</w:t>
            </w:r>
          </w:p>
        </w:tc>
        <w:tc>
          <w:tcPr>
            <w:tcW w:w="1134" w:type="dxa"/>
          </w:tcPr>
          <w:p w14:paraId="1F48B833" w14:textId="77777777" w:rsidR="00153051" w:rsidRPr="00983FF5" w:rsidRDefault="00153051" w:rsidP="00B25F15">
            <w:pPr>
              <w:jc w:val="center"/>
              <w:rPr>
                <w:rFonts w:cstheme="minorHAnsi"/>
                <w:b/>
                <w:sz w:val="20"/>
                <w:szCs w:val="20"/>
                <w:lang w:val="bs-Latn-BA"/>
              </w:rPr>
            </w:pPr>
            <w:r w:rsidRPr="00983FF5">
              <w:rPr>
                <w:rFonts w:cstheme="minorHAnsi"/>
                <w:b/>
                <w:sz w:val="20"/>
                <w:szCs w:val="20"/>
                <w:lang w:val="bs-Latn-BA"/>
              </w:rPr>
              <w:t>Jedinična cijena</w:t>
            </w:r>
          </w:p>
          <w:p w14:paraId="43CF2CB5" w14:textId="77777777" w:rsidR="00153051" w:rsidRPr="00983FF5" w:rsidRDefault="00153051" w:rsidP="00B25F15">
            <w:pPr>
              <w:jc w:val="center"/>
              <w:rPr>
                <w:rFonts w:cstheme="minorHAnsi"/>
                <w:b/>
                <w:sz w:val="20"/>
                <w:szCs w:val="20"/>
                <w:lang w:val="bs-Latn-BA"/>
              </w:rPr>
            </w:pPr>
            <w:r w:rsidRPr="00983FF5">
              <w:rPr>
                <w:rFonts w:cstheme="minorHAnsi"/>
                <w:b/>
                <w:sz w:val="20"/>
                <w:szCs w:val="20"/>
                <w:lang w:val="bs-Latn-BA"/>
              </w:rPr>
              <w:t>po stavki</w:t>
            </w:r>
          </w:p>
          <w:p w14:paraId="7DF2EDB9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r w:rsidRPr="00983FF5">
              <w:rPr>
                <w:rFonts w:cstheme="minorHAnsi"/>
                <w:b/>
                <w:sz w:val="20"/>
                <w:szCs w:val="20"/>
                <w:lang w:val="bs-Latn-BA"/>
              </w:rPr>
              <w:t>bez PDV-a</w:t>
            </w:r>
          </w:p>
        </w:tc>
        <w:tc>
          <w:tcPr>
            <w:tcW w:w="1134" w:type="dxa"/>
          </w:tcPr>
          <w:p w14:paraId="6B96C778" w14:textId="77777777" w:rsidR="00153051" w:rsidRPr="00983FF5" w:rsidRDefault="00153051" w:rsidP="00B25F15">
            <w:pPr>
              <w:jc w:val="center"/>
              <w:rPr>
                <w:rFonts w:cstheme="minorHAnsi"/>
                <w:b/>
                <w:sz w:val="20"/>
                <w:szCs w:val="20"/>
                <w:lang w:val="bs-Latn-BA"/>
              </w:rPr>
            </w:pPr>
            <w:r w:rsidRPr="00983FF5">
              <w:rPr>
                <w:rFonts w:cstheme="minorHAnsi"/>
                <w:b/>
                <w:sz w:val="20"/>
                <w:szCs w:val="20"/>
                <w:lang w:val="bs-Latn-BA"/>
              </w:rPr>
              <w:t>Ukupna cijena</w:t>
            </w:r>
          </w:p>
          <w:p w14:paraId="126F2AC7" w14:textId="77777777" w:rsidR="00153051" w:rsidRPr="00983FF5" w:rsidRDefault="00153051" w:rsidP="00B25F15">
            <w:pPr>
              <w:jc w:val="center"/>
              <w:rPr>
                <w:rFonts w:cstheme="minorHAnsi"/>
                <w:b/>
                <w:sz w:val="20"/>
                <w:szCs w:val="20"/>
                <w:lang w:val="bs-Latn-BA"/>
              </w:rPr>
            </w:pPr>
            <w:r w:rsidRPr="00983FF5">
              <w:rPr>
                <w:rFonts w:cstheme="minorHAnsi"/>
                <w:b/>
                <w:sz w:val="20"/>
                <w:szCs w:val="20"/>
                <w:lang w:val="bs-Latn-BA"/>
              </w:rPr>
              <w:t>po stavki</w:t>
            </w:r>
          </w:p>
          <w:p w14:paraId="4DC8C239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r w:rsidRPr="00983FF5">
              <w:rPr>
                <w:rFonts w:cstheme="minorHAnsi"/>
                <w:b/>
                <w:sz w:val="20"/>
                <w:szCs w:val="20"/>
                <w:lang w:val="bs-Latn-BA"/>
              </w:rPr>
              <w:t>bez PDV-a</w:t>
            </w:r>
          </w:p>
        </w:tc>
      </w:tr>
      <w:tr w:rsidR="00153051" w:rsidRPr="00983FF5" w14:paraId="05813249" w14:textId="77777777" w:rsidTr="00ED3450">
        <w:tc>
          <w:tcPr>
            <w:tcW w:w="534" w:type="dxa"/>
            <w:shd w:val="clear" w:color="auto" w:fill="auto"/>
            <w:vAlign w:val="center"/>
          </w:tcPr>
          <w:p w14:paraId="28963BA4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sz w:val="20"/>
                <w:szCs w:val="20"/>
                <w:lang w:eastAsia="hr-HR"/>
              </w:rPr>
              <w:t>I</w:t>
            </w:r>
          </w:p>
        </w:tc>
        <w:tc>
          <w:tcPr>
            <w:tcW w:w="4848" w:type="dxa"/>
            <w:shd w:val="clear" w:color="auto" w:fill="auto"/>
            <w:vAlign w:val="center"/>
          </w:tcPr>
          <w:p w14:paraId="267ADB72" w14:textId="230A7C45" w:rsidR="00153051" w:rsidRPr="00983FF5" w:rsidRDefault="00F206BD" w:rsidP="00F206BD">
            <w:pPr>
              <w:jc w:val="both"/>
              <w:rPr>
                <w:rFonts w:cstheme="minorHAnsi"/>
                <w:sz w:val="20"/>
                <w:szCs w:val="20"/>
              </w:rPr>
            </w:pPr>
            <w:r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>PRIPREMNI RADOVI</w:t>
            </w:r>
            <w:r w:rsidRPr="00983FF5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2416839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2483B4F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18180F0F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6E065F41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sz w:val="20"/>
                <w:szCs w:val="20"/>
                <w:lang w:eastAsia="hr-HR"/>
              </w:rPr>
            </w:pPr>
          </w:p>
        </w:tc>
      </w:tr>
      <w:tr w:rsidR="00F206BD" w:rsidRPr="00983FF5" w14:paraId="2E8B02D4" w14:textId="77777777" w:rsidTr="00ED3450">
        <w:tc>
          <w:tcPr>
            <w:tcW w:w="534" w:type="dxa"/>
            <w:vMerge w:val="restart"/>
          </w:tcPr>
          <w:p w14:paraId="4872BCC3" w14:textId="77777777" w:rsidR="00F206BD" w:rsidRPr="00983FF5" w:rsidRDefault="00F206BD" w:rsidP="00B25F15">
            <w:pPr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sz w:val="20"/>
                <w:szCs w:val="20"/>
                <w:lang w:eastAsia="hr-HR"/>
              </w:rPr>
              <w:t>1.</w:t>
            </w:r>
          </w:p>
        </w:tc>
        <w:tc>
          <w:tcPr>
            <w:tcW w:w="4848" w:type="dxa"/>
          </w:tcPr>
          <w:p w14:paraId="74C05F0D" w14:textId="256F84C2" w:rsidR="00F206BD" w:rsidRPr="00983FF5" w:rsidRDefault="00F206BD" w:rsidP="00F206BD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vedb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ipremn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ado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u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id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anac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i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čišćen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avanic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bjekt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oj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j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dviđen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stavljan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ermoizolac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d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ineral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u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Šut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ikupi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nije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utovari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amion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i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dves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jbliž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gradsk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deponij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Stavka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buhvać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av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treban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rad i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aterijal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transport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stog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do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jest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vođen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a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i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pravk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štećen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dijelo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trebn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za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vedb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knadn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ado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.</w:t>
            </w:r>
            <w:r w:rsidRPr="00983FF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130B6A3D" w14:textId="0F8D3FF0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vertAlign w:val="superscript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37F76B05" w14:textId="63B0C548" w:rsidR="00F206BD" w:rsidRPr="00983FF5" w:rsidRDefault="00F206BD" w:rsidP="00790B26">
            <w:pPr>
              <w:spacing w:before="0"/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29D175E2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63A43B7C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</w:tr>
      <w:tr w:rsidR="00F206BD" w:rsidRPr="00983FF5" w14:paraId="5F7D711E" w14:textId="77777777" w:rsidTr="00790B26">
        <w:trPr>
          <w:trHeight w:val="228"/>
        </w:trPr>
        <w:tc>
          <w:tcPr>
            <w:tcW w:w="534" w:type="dxa"/>
            <w:vMerge/>
          </w:tcPr>
          <w:p w14:paraId="25F83F62" w14:textId="04A57180" w:rsidR="00F206BD" w:rsidRPr="00983FF5" w:rsidRDefault="00F206BD" w:rsidP="00B25F15">
            <w:pPr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  <w:vAlign w:val="center"/>
          </w:tcPr>
          <w:p w14:paraId="3FA44734" w14:textId="65F25364" w:rsidR="00F206BD" w:rsidRPr="00983FF5" w:rsidRDefault="00F206BD" w:rsidP="00790B26">
            <w:pPr>
              <w:pStyle w:val="Defaul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>Obračun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 xml:space="preserve"> po m2.</w:t>
            </w:r>
          </w:p>
        </w:tc>
        <w:tc>
          <w:tcPr>
            <w:tcW w:w="850" w:type="dxa"/>
            <w:vAlign w:val="center"/>
          </w:tcPr>
          <w:p w14:paraId="1C4C5D00" w14:textId="353CD020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vertAlign w:val="superscript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38988AF0" w14:textId="38DA996E" w:rsidR="00F206BD" w:rsidRPr="00983FF5" w:rsidRDefault="00F206BD" w:rsidP="00ED3450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4F16ED08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3D902F90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</w:tr>
      <w:tr w:rsidR="00F206BD" w:rsidRPr="00983FF5" w14:paraId="7D7C410F" w14:textId="77777777" w:rsidTr="00ED3450">
        <w:tc>
          <w:tcPr>
            <w:tcW w:w="534" w:type="dxa"/>
            <w:vMerge/>
          </w:tcPr>
          <w:p w14:paraId="6A696283" w14:textId="7209FFC1" w:rsidR="00F206BD" w:rsidRPr="00983FF5" w:rsidRDefault="00F206BD" w:rsidP="00B25F15">
            <w:pPr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</w:tcPr>
          <w:p w14:paraId="67F53AE4" w14:textId="79093A2E" w:rsidR="00F206BD" w:rsidRPr="00983FF5" w:rsidRDefault="00F206BD" w:rsidP="00B25F15">
            <w:pPr>
              <w:jc w:val="both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850" w:type="dxa"/>
            <w:vAlign w:val="center"/>
          </w:tcPr>
          <w:p w14:paraId="45E12DF8" w14:textId="232FF614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sz w:val="20"/>
                <w:szCs w:val="20"/>
                <w:lang w:eastAsia="hr-HR"/>
              </w:rPr>
              <w:t>m</w:t>
            </w:r>
            <w:r w:rsidRPr="00983FF5">
              <w:rPr>
                <w:rFonts w:eastAsia="Times New Roman" w:cstheme="minorHAnsi"/>
                <w:sz w:val="20"/>
                <w:szCs w:val="20"/>
                <w:vertAlign w:val="superscript"/>
                <w:lang w:eastAsia="hr-HR"/>
              </w:rPr>
              <w:t>2</w:t>
            </w:r>
          </w:p>
        </w:tc>
        <w:tc>
          <w:tcPr>
            <w:tcW w:w="1134" w:type="dxa"/>
            <w:vAlign w:val="center"/>
          </w:tcPr>
          <w:p w14:paraId="6AAD6792" w14:textId="7C0EED41" w:rsidR="00F206BD" w:rsidRPr="00983FF5" w:rsidRDefault="00F206BD" w:rsidP="00ED3450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sz w:val="20"/>
                <w:szCs w:val="20"/>
                <w:lang w:eastAsia="hr-HR"/>
              </w:rPr>
              <w:t>488,07</w:t>
            </w:r>
          </w:p>
        </w:tc>
        <w:tc>
          <w:tcPr>
            <w:tcW w:w="1134" w:type="dxa"/>
          </w:tcPr>
          <w:p w14:paraId="196B3C22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41EEB400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</w:tr>
      <w:tr w:rsidR="00153051" w:rsidRPr="00983FF5" w14:paraId="513DEFD3" w14:textId="77777777" w:rsidTr="00790B26">
        <w:tc>
          <w:tcPr>
            <w:tcW w:w="534" w:type="dxa"/>
          </w:tcPr>
          <w:p w14:paraId="3504678A" w14:textId="77777777" w:rsidR="00153051" w:rsidRPr="00983FF5" w:rsidRDefault="00153051" w:rsidP="00790B26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  <w:vAlign w:val="center"/>
          </w:tcPr>
          <w:p w14:paraId="0504F287" w14:textId="77777777" w:rsidR="00153051" w:rsidRPr="00983FF5" w:rsidRDefault="00153051" w:rsidP="00790B26">
            <w:pPr>
              <w:spacing w:after="24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>UKUPNO PRIPREMNI I PRATEĆI RADOVI</w:t>
            </w:r>
          </w:p>
        </w:tc>
        <w:tc>
          <w:tcPr>
            <w:tcW w:w="850" w:type="dxa"/>
            <w:vAlign w:val="center"/>
          </w:tcPr>
          <w:p w14:paraId="29D8CCE8" w14:textId="77777777" w:rsidR="00153051" w:rsidRPr="00983FF5" w:rsidRDefault="00153051" w:rsidP="00790B26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7D39AC08" w14:textId="77777777" w:rsidR="00153051" w:rsidRPr="00983FF5" w:rsidRDefault="00153051" w:rsidP="00790B26">
            <w:pPr>
              <w:spacing w:before="0"/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2889A140" w14:textId="77777777" w:rsidR="00153051" w:rsidRPr="00983FF5" w:rsidRDefault="00153051" w:rsidP="00790B26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42FBCEEB" w14:textId="77777777" w:rsidR="00153051" w:rsidRPr="00983FF5" w:rsidRDefault="00153051" w:rsidP="00790B26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153051" w:rsidRPr="00983FF5" w14:paraId="1AB4CD46" w14:textId="77777777" w:rsidTr="00ED3450">
        <w:tc>
          <w:tcPr>
            <w:tcW w:w="534" w:type="dxa"/>
          </w:tcPr>
          <w:p w14:paraId="5026656A" w14:textId="77777777" w:rsidR="00153051" w:rsidRPr="00983FF5" w:rsidRDefault="00153051" w:rsidP="00F206BD">
            <w:pPr>
              <w:jc w:val="both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>II</w:t>
            </w:r>
          </w:p>
        </w:tc>
        <w:tc>
          <w:tcPr>
            <w:tcW w:w="4848" w:type="dxa"/>
          </w:tcPr>
          <w:p w14:paraId="6C0D85B2" w14:textId="6BFF2258" w:rsidR="00153051" w:rsidRPr="00983FF5" w:rsidRDefault="00F206BD" w:rsidP="00F206BD">
            <w:pPr>
              <w:pStyle w:val="Default"/>
              <w:jc w:val="both"/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</w:pPr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 xml:space="preserve">IZOLATORSKI, TESARSKI, LIMARSKI I KROVOPOKRIVAČKI RADOVI </w:t>
            </w:r>
          </w:p>
        </w:tc>
        <w:tc>
          <w:tcPr>
            <w:tcW w:w="850" w:type="dxa"/>
            <w:vAlign w:val="center"/>
          </w:tcPr>
          <w:p w14:paraId="5DCEF6F9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67E58B4B" w14:textId="77777777" w:rsidR="00153051" w:rsidRPr="00983FF5" w:rsidRDefault="00153051" w:rsidP="00ED3450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6C1D981B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4661382C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F206BD" w:rsidRPr="00983FF5" w14:paraId="74A45511" w14:textId="77777777" w:rsidTr="00ED3450">
        <w:tc>
          <w:tcPr>
            <w:tcW w:w="534" w:type="dxa"/>
            <w:vMerge w:val="restart"/>
          </w:tcPr>
          <w:p w14:paraId="2533AF61" w14:textId="77777777" w:rsidR="00F206BD" w:rsidRPr="00983FF5" w:rsidRDefault="00F206BD" w:rsidP="00B25F15">
            <w:pPr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sz w:val="20"/>
                <w:szCs w:val="20"/>
                <w:lang w:eastAsia="hr-HR"/>
              </w:rPr>
              <w:t>1.</w:t>
            </w:r>
          </w:p>
        </w:tc>
        <w:tc>
          <w:tcPr>
            <w:tcW w:w="4848" w:type="dxa"/>
          </w:tcPr>
          <w:p w14:paraId="4ADBD183" w14:textId="60BD5419" w:rsidR="00F206BD" w:rsidRPr="00983FF5" w:rsidRDefault="00F206BD" w:rsidP="00F206BD">
            <w:pPr>
              <w:pStyle w:val="Default"/>
              <w:jc w:val="both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</w:pP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bavk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i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ugradn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trebnog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aterijal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za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vedb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oplot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zvuč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i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otupožar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olac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građevinskog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dijel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m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trop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avansk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onstrukc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Na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thodn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ipremljen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avanic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stavl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s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oplot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olaci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d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takle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ineral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u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, (λD≤0,040 W/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K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)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deblji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d=20 cm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gustoć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20kg/m³, u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d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lo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onstrukcij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avanic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lagan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oln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olac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užn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j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stavi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aktivn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arn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bran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bzirom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da s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ol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u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stavljaj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u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d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loja</w:t>
            </w:r>
            <w:proofErr w:type="gram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,rade</w:t>
            </w:r>
            <w:proofErr w:type="spellEnd"/>
            <w:proofErr w:type="gram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s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klop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ak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bi s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eutralisal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efek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oplotn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gubitak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roz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pojev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Aktiv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ar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bra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klopim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pojevim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inimaln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10cm i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lijepljenjem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loje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univerzalnom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rakom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ar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bra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moguća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graničen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olazak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lag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roz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rov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arn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bran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reb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uvijek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stavi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lastRenderedPageBreak/>
              <w:t>toplij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tran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oplot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olac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tom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reb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sebnom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lepljivom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rakom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zatvori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jest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gd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s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ar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bra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klap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jest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poje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zidovim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i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v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tvor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k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cijev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dimnjak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ante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ozor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i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ličn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elemenat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ak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bi s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bezbijedil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tpu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zaptivenost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unutrašnjosti.Stakle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u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j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dobar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oplotn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i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akustičk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olator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atrootpor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je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dugovječ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a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i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životn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ijek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bjekt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odoodboj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a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ujedn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i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aropropus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;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tpor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ikroorganizm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i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hemikal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tpun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ekološk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sprav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takle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ineral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u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n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azvi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lamen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(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jviš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las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egorivos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– A1). </w:t>
            </w:r>
          </w:p>
        </w:tc>
        <w:tc>
          <w:tcPr>
            <w:tcW w:w="850" w:type="dxa"/>
            <w:vAlign w:val="center"/>
          </w:tcPr>
          <w:p w14:paraId="6E016E0C" w14:textId="3CF4D39A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47E7ABEF" w14:textId="662BE4C9" w:rsidR="00F206BD" w:rsidRPr="00983FF5" w:rsidRDefault="00F206BD" w:rsidP="00ED3450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1DBBC71E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47D294D4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</w:tr>
      <w:tr w:rsidR="00F206BD" w:rsidRPr="00983FF5" w14:paraId="43F61A55" w14:textId="77777777" w:rsidTr="00ED3450">
        <w:tc>
          <w:tcPr>
            <w:tcW w:w="534" w:type="dxa"/>
            <w:vMerge/>
          </w:tcPr>
          <w:p w14:paraId="5F605506" w14:textId="176699F5" w:rsidR="00F206BD" w:rsidRPr="00983FF5" w:rsidRDefault="00F206BD" w:rsidP="00B25F15">
            <w:pPr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</w:tcPr>
          <w:p w14:paraId="5F0157C2" w14:textId="77777777" w:rsidR="00F206BD" w:rsidRPr="00983FF5" w:rsidRDefault="00F206BD" w:rsidP="00F206BD">
            <w:pPr>
              <w:pStyle w:val="Default"/>
              <w:jc w:val="both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</w:pP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Ukolik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sto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energetsk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, (tele)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omunikacijsk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i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ignal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ablov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u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avanskim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ostorijam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četk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stavljan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ermoizolac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mjesti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/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dić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i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fiksira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isin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o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moguća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esmetan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rad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kon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završetk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ado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zadrža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ak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fiksira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dnosn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igurnosn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azlog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n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laga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k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ovopostavljen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ermoizolac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trebn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j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dić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ermoizolacij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do 50 cm po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visin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dozid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</w:p>
          <w:p w14:paraId="06FD1F44" w14:textId="4499E55F" w:rsidR="00F206BD" w:rsidRPr="00983FF5" w:rsidRDefault="00F206BD" w:rsidP="00F206BD">
            <w:pPr>
              <w:pStyle w:val="Default"/>
              <w:jc w:val="both"/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</w:pPr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 xml:space="preserve">NAPOMENA: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>Prij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>postupk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>izvođen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>rado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>mjer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>uze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>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>objekt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i/>
                <w:iCs/>
                <w:color w:val="auto"/>
                <w:sz w:val="20"/>
                <w:szCs w:val="20"/>
                <w:lang w:eastAsia="hr-HR"/>
              </w:rPr>
              <w:t xml:space="preserve">. </w:t>
            </w:r>
          </w:p>
          <w:p w14:paraId="0DAABE18" w14:textId="5E815951" w:rsidR="00F206BD" w:rsidRPr="00983FF5" w:rsidRDefault="00F206BD" w:rsidP="00B25F15">
            <w:pPr>
              <w:jc w:val="both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850" w:type="dxa"/>
            <w:vAlign w:val="center"/>
          </w:tcPr>
          <w:p w14:paraId="6A4B5C4F" w14:textId="784ABC6F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68212860" w14:textId="09E02DD3" w:rsidR="00F206BD" w:rsidRPr="00983FF5" w:rsidRDefault="00F206BD" w:rsidP="00ED3450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5B16D75F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165131F4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</w:tr>
      <w:tr w:rsidR="00F206BD" w:rsidRPr="00983FF5" w14:paraId="72B33536" w14:textId="77777777" w:rsidTr="00790B26">
        <w:tc>
          <w:tcPr>
            <w:tcW w:w="534" w:type="dxa"/>
            <w:vMerge/>
          </w:tcPr>
          <w:p w14:paraId="535D0DAA" w14:textId="6A304F7E" w:rsidR="00F206BD" w:rsidRPr="00983FF5" w:rsidRDefault="00F206BD" w:rsidP="00B25F15">
            <w:pPr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  <w:vAlign w:val="center"/>
          </w:tcPr>
          <w:p w14:paraId="2C5172A4" w14:textId="20C15026" w:rsidR="00F206BD" w:rsidRPr="00983FF5" w:rsidRDefault="00F206BD" w:rsidP="00790B26">
            <w:pPr>
              <w:pStyle w:val="Default"/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</w:pPr>
            <w:proofErr w:type="spellStart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>Obračun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 xml:space="preserve"> po m² - MINERALNA VUNA d=20 cm </w:t>
            </w:r>
          </w:p>
        </w:tc>
        <w:tc>
          <w:tcPr>
            <w:tcW w:w="850" w:type="dxa"/>
            <w:vAlign w:val="center"/>
          </w:tcPr>
          <w:p w14:paraId="4BA7B89F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sz w:val="20"/>
                <w:szCs w:val="20"/>
                <w:lang w:eastAsia="hr-HR"/>
              </w:rPr>
              <w:t>m</w:t>
            </w:r>
            <w:r w:rsidRPr="00983FF5">
              <w:rPr>
                <w:rFonts w:eastAsia="Times New Roman" w:cstheme="minorHAnsi"/>
                <w:sz w:val="20"/>
                <w:szCs w:val="20"/>
                <w:vertAlign w:val="superscript"/>
                <w:lang w:eastAsia="hr-HR"/>
              </w:rPr>
              <w:t>2</w:t>
            </w:r>
          </w:p>
        </w:tc>
        <w:tc>
          <w:tcPr>
            <w:tcW w:w="1134" w:type="dxa"/>
            <w:vAlign w:val="center"/>
          </w:tcPr>
          <w:p w14:paraId="7C628AB1" w14:textId="640E0B9B" w:rsidR="00F206BD" w:rsidRPr="00983FF5" w:rsidRDefault="00F206BD" w:rsidP="00ED3450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sz w:val="20"/>
                <w:szCs w:val="20"/>
                <w:lang w:eastAsia="hr-HR"/>
              </w:rPr>
              <w:t>488,07</w:t>
            </w:r>
          </w:p>
        </w:tc>
        <w:tc>
          <w:tcPr>
            <w:tcW w:w="1134" w:type="dxa"/>
          </w:tcPr>
          <w:p w14:paraId="6B6FADD2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366C4581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</w:tr>
      <w:tr w:rsidR="00F206BD" w:rsidRPr="00983FF5" w14:paraId="44FB5E7D" w14:textId="77777777" w:rsidTr="00790B26">
        <w:trPr>
          <w:trHeight w:val="291"/>
        </w:trPr>
        <w:tc>
          <w:tcPr>
            <w:tcW w:w="534" w:type="dxa"/>
            <w:vMerge/>
          </w:tcPr>
          <w:p w14:paraId="600D402B" w14:textId="19294E26" w:rsidR="00F206BD" w:rsidRPr="00983FF5" w:rsidRDefault="00F206BD" w:rsidP="00B25F15">
            <w:pPr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  <w:vAlign w:val="center"/>
          </w:tcPr>
          <w:p w14:paraId="260FEDB9" w14:textId="0B2B8CB2" w:rsidR="00F206BD" w:rsidRPr="00983FF5" w:rsidRDefault="00F206BD" w:rsidP="00790B26">
            <w:pPr>
              <w:pStyle w:val="Default"/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</w:pPr>
            <w:proofErr w:type="spellStart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>Radov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>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>otvor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 xml:space="preserve"> u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>krov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4C1F8828" w14:textId="6BF690D3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proofErr w:type="spellStart"/>
            <w:r w:rsidRPr="00983FF5">
              <w:rPr>
                <w:rFonts w:eastAsia="Times New Roman" w:cstheme="minorHAnsi"/>
                <w:sz w:val="20"/>
                <w:szCs w:val="20"/>
                <w:lang w:eastAsia="hr-HR"/>
              </w:rPr>
              <w:t>paušal</w:t>
            </w:r>
            <w:proofErr w:type="spellEnd"/>
          </w:p>
        </w:tc>
        <w:tc>
          <w:tcPr>
            <w:tcW w:w="1134" w:type="dxa"/>
            <w:vAlign w:val="center"/>
          </w:tcPr>
          <w:p w14:paraId="70B737FA" w14:textId="52FB3BA2" w:rsidR="00F206BD" w:rsidRPr="00983FF5" w:rsidRDefault="00F206BD" w:rsidP="00ED3450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sz w:val="20"/>
                <w:szCs w:val="20"/>
                <w:lang w:eastAsia="hr-HR"/>
              </w:rPr>
              <w:t>1</w:t>
            </w:r>
          </w:p>
        </w:tc>
        <w:tc>
          <w:tcPr>
            <w:tcW w:w="1134" w:type="dxa"/>
          </w:tcPr>
          <w:p w14:paraId="3FEB5CAB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434EE6DC" w14:textId="77777777" w:rsidR="00F206BD" w:rsidRPr="00983FF5" w:rsidRDefault="00F206BD" w:rsidP="00B25F15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</w:tr>
      <w:tr w:rsidR="00153051" w:rsidRPr="00983FF5" w14:paraId="74E2CF4B" w14:textId="77777777" w:rsidTr="00ED3450">
        <w:tc>
          <w:tcPr>
            <w:tcW w:w="534" w:type="dxa"/>
          </w:tcPr>
          <w:p w14:paraId="1209C987" w14:textId="77777777" w:rsidR="00153051" w:rsidRPr="00983FF5" w:rsidRDefault="00153051" w:rsidP="00790B26">
            <w:pPr>
              <w:spacing w:after="24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</w:tcPr>
          <w:p w14:paraId="1C850DD2" w14:textId="137C4879" w:rsidR="00153051" w:rsidRPr="00983FF5" w:rsidRDefault="00153051" w:rsidP="00790B26">
            <w:pPr>
              <w:spacing w:after="240"/>
              <w:jc w:val="both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 xml:space="preserve">UKUPNO </w:t>
            </w:r>
            <w:r w:rsidR="00790B26"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>IZOLATORSKI, TESARSKI, LIMARSKI I KROVOPOKRIVAČKI RADOVI</w:t>
            </w:r>
          </w:p>
        </w:tc>
        <w:tc>
          <w:tcPr>
            <w:tcW w:w="850" w:type="dxa"/>
            <w:vAlign w:val="center"/>
          </w:tcPr>
          <w:p w14:paraId="376FF999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5DC720EC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3B46DC5F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2880EBCD" w14:textId="77777777" w:rsidR="00153051" w:rsidRPr="00983FF5" w:rsidRDefault="00153051" w:rsidP="00B25F15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790B26" w:rsidRPr="00983FF5" w14:paraId="2AE79A98" w14:textId="77777777" w:rsidTr="00E17A3C">
        <w:tc>
          <w:tcPr>
            <w:tcW w:w="534" w:type="dxa"/>
            <w:shd w:val="clear" w:color="auto" w:fill="auto"/>
            <w:vAlign w:val="center"/>
          </w:tcPr>
          <w:p w14:paraId="3A27C006" w14:textId="62342DDF" w:rsidR="00790B26" w:rsidRPr="00983FF5" w:rsidRDefault="00790B26" w:rsidP="00E17A3C">
            <w:pPr>
              <w:jc w:val="center"/>
              <w:rPr>
                <w:rFonts w:eastAsia="Times New Roman" w:cstheme="minorHAnsi"/>
                <w:b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sz w:val="20"/>
                <w:szCs w:val="20"/>
                <w:lang w:eastAsia="hr-HR"/>
              </w:rPr>
              <w:t>III</w:t>
            </w:r>
          </w:p>
        </w:tc>
        <w:tc>
          <w:tcPr>
            <w:tcW w:w="4848" w:type="dxa"/>
            <w:shd w:val="clear" w:color="auto" w:fill="auto"/>
            <w:vAlign w:val="center"/>
          </w:tcPr>
          <w:p w14:paraId="21FE6F3D" w14:textId="654B6A11" w:rsidR="00790B26" w:rsidRPr="00983FF5" w:rsidRDefault="00790B26" w:rsidP="00790B26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83FF5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hr-HR"/>
              </w:rPr>
              <w:t>RAZNI I NEPREDVIĐENI RADOVI</w:t>
            </w:r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8FE2E75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b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A491A4B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b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31827648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b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7500631F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b/>
                <w:sz w:val="20"/>
                <w:szCs w:val="20"/>
                <w:lang w:eastAsia="hr-HR"/>
              </w:rPr>
            </w:pPr>
          </w:p>
        </w:tc>
      </w:tr>
      <w:tr w:rsidR="00790B26" w:rsidRPr="00983FF5" w14:paraId="445A5966" w14:textId="77777777" w:rsidTr="00E17A3C">
        <w:tc>
          <w:tcPr>
            <w:tcW w:w="534" w:type="dxa"/>
            <w:vMerge w:val="restart"/>
          </w:tcPr>
          <w:p w14:paraId="1222764A" w14:textId="77777777" w:rsidR="00790B26" w:rsidRPr="00983FF5" w:rsidRDefault="00790B26" w:rsidP="00E17A3C">
            <w:pPr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sz w:val="20"/>
                <w:szCs w:val="20"/>
                <w:lang w:eastAsia="hr-HR"/>
              </w:rPr>
              <w:t>1.</w:t>
            </w:r>
          </w:p>
        </w:tc>
        <w:tc>
          <w:tcPr>
            <w:tcW w:w="4848" w:type="dxa"/>
          </w:tcPr>
          <w:p w14:paraId="4F20A9C8" w14:textId="09EEDB31" w:rsidR="00790B26" w:rsidRPr="00983FF5" w:rsidRDefault="00790B26" w:rsidP="00E17A3C">
            <w:pPr>
              <w:pStyle w:val="Default"/>
              <w:jc w:val="both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</w:pP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azn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adov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oj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is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dviđen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tavkam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vog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dmjer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a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mog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s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javit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u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tok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vođen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ado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a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št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azn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štemanj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opravc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štećen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dijelo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i sl.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bračunat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će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se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m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tvarno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zvedenom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tanj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po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upis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u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građevinski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dnevnik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i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građevinsk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knjig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, a po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dobrenj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nadzornog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inžinjer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</w:p>
        </w:tc>
        <w:tc>
          <w:tcPr>
            <w:tcW w:w="850" w:type="dxa"/>
            <w:vAlign w:val="center"/>
          </w:tcPr>
          <w:p w14:paraId="331E40A3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sz w:val="20"/>
                <w:szCs w:val="20"/>
                <w:vertAlign w:val="superscript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2AA28508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37D65940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352AC1D2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</w:tr>
      <w:tr w:rsidR="00790B26" w:rsidRPr="00983FF5" w14:paraId="2F64967D" w14:textId="77777777" w:rsidTr="00E17A3C">
        <w:trPr>
          <w:trHeight w:val="228"/>
        </w:trPr>
        <w:tc>
          <w:tcPr>
            <w:tcW w:w="534" w:type="dxa"/>
            <w:vMerge/>
          </w:tcPr>
          <w:p w14:paraId="59247C2A" w14:textId="77777777" w:rsidR="00790B26" w:rsidRPr="00983FF5" w:rsidRDefault="00790B26" w:rsidP="00E17A3C">
            <w:pPr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  <w:vAlign w:val="center"/>
          </w:tcPr>
          <w:p w14:paraId="67BC367D" w14:textId="06ABB50F" w:rsidR="00790B26" w:rsidRPr="00983FF5" w:rsidRDefault="00790B26" w:rsidP="00E17A3C">
            <w:pPr>
              <w:pStyle w:val="Default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</w:pPr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Za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tpostavku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dmjer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uzim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se 10%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sv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ado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dviđenih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ovim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predmjerom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>radova</w:t>
            </w:r>
            <w:proofErr w:type="spellEnd"/>
            <w:r w:rsidRPr="00983FF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hr-HR"/>
              </w:rPr>
              <w:t xml:space="preserve">. </w:t>
            </w:r>
          </w:p>
        </w:tc>
        <w:tc>
          <w:tcPr>
            <w:tcW w:w="850" w:type="dxa"/>
            <w:vAlign w:val="center"/>
          </w:tcPr>
          <w:p w14:paraId="3A835471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sz w:val="20"/>
                <w:szCs w:val="20"/>
                <w:vertAlign w:val="superscript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5B4B56A1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744747AF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6D9605AC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</w:tr>
      <w:tr w:rsidR="00790B26" w:rsidRPr="00983FF5" w14:paraId="1A19E03B" w14:textId="77777777" w:rsidTr="00E17A3C">
        <w:tc>
          <w:tcPr>
            <w:tcW w:w="534" w:type="dxa"/>
            <w:vMerge/>
          </w:tcPr>
          <w:p w14:paraId="40EE0EC1" w14:textId="77777777" w:rsidR="00790B26" w:rsidRPr="00983FF5" w:rsidRDefault="00790B26" w:rsidP="00E17A3C">
            <w:pPr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</w:tcPr>
          <w:p w14:paraId="07B8D7AF" w14:textId="35D1EC53" w:rsidR="00790B26" w:rsidRPr="00983FF5" w:rsidRDefault="00790B26" w:rsidP="00790B26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(I+II) x 0,10 = </w:t>
            </w:r>
          </w:p>
        </w:tc>
        <w:tc>
          <w:tcPr>
            <w:tcW w:w="850" w:type="dxa"/>
            <w:vAlign w:val="center"/>
          </w:tcPr>
          <w:p w14:paraId="593718AF" w14:textId="0527145F" w:rsidR="00790B26" w:rsidRPr="00983FF5" w:rsidRDefault="00790B26" w:rsidP="00E17A3C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sz w:val="20"/>
                <w:szCs w:val="20"/>
                <w:lang w:eastAsia="hr-HR"/>
              </w:rPr>
              <w:t>%</w:t>
            </w:r>
          </w:p>
        </w:tc>
        <w:tc>
          <w:tcPr>
            <w:tcW w:w="1134" w:type="dxa"/>
            <w:vAlign w:val="center"/>
          </w:tcPr>
          <w:p w14:paraId="31BACFAF" w14:textId="47453A82" w:rsidR="00790B26" w:rsidRPr="00983FF5" w:rsidRDefault="00790B26" w:rsidP="00E17A3C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66BE4BCE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2D6F18DF" w14:textId="77777777" w:rsidR="00790B26" w:rsidRPr="00983FF5" w:rsidRDefault="00790B26" w:rsidP="00E17A3C">
            <w:pPr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</w:tr>
      <w:tr w:rsidR="00790B26" w:rsidRPr="00983FF5" w14:paraId="5F58DFE7" w14:textId="77777777" w:rsidTr="00E17A3C">
        <w:tc>
          <w:tcPr>
            <w:tcW w:w="534" w:type="dxa"/>
          </w:tcPr>
          <w:p w14:paraId="6DBBFA44" w14:textId="77777777" w:rsidR="00790B26" w:rsidRPr="00983FF5" w:rsidRDefault="00790B26" w:rsidP="00E17A3C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  <w:vAlign w:val="center"/>
          </w:tcPr>
          <w:p w14:paraId="5F7D03CE" w14:textId="1F9B292F" w:rsidR="00790B26" w:rsidRPr="00983FF5" w:rsidRDefault="00790B26" w:rsidP="00E17A3C">
            <w:pPr>
              <w:spacing w:after="24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>UKUPNO RAZNI I NEPREDVIĐENI RADOVI</w:t>
            </w:r>
          </w:p>
        </w:tc>
        <w:tc>
          <w:tcPr>
            <w:tcW w:w="850" w:type="dxa"/>
            <w:vAlign w:val="center"/>
          </w:tcPr>
          <w:p w14:paraId="5A07CE7A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7888F396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38F5B675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45656ECF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790B26" w:rsidRPr="00983FF5" w14:paraId="12CBA0C7" w14:textId="77777777" w:rsidTr="00790B26">
        <w:trPr>
          <w:trHeight w:val="287"/>
        </w:trPr>
        <w:tc>
          <w:tcPr>
            <w:tcW w:w="534" w:type="dxa"/>
          </w:tcPr>
          <w:p w14:paraId="50B23EF1" w14:textId="77777777" w:rsidR="00790B26" w:rsidRPr="00983FF5" w:rsidRDefault="00790B26" w:rsidP="00E17A3C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  <w:vAlign w:val="center"/>
          </w:tcPr>
          <w:p w14:paraId="612572D3" w14:textId="77777777" w:rsidR="00790B26" w:rsidRPr="00983FF5" w:rsidRDefault="00790B26" w:rsidP="00790B26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850" w:type="dxa"/>
            <w:vAlign w:val="center"/>
          </w:tcPr>
          <w:p w14:paraId="74B2E93B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0EAA81CF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3E42A1F7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1D4C4A50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790B26" w:rsidRPr="00983FF5" w14:paraId="002CEE88" w14:textId="77777777" w:rsidTr="00790B26">
        <w:trPr>
          <w:trHeight w:val="287"/>
        </w:trPr>
        <w:tc>
          <w:tcPr>
            <w:tcW w:w="534" w:type="dxa"/>
          </w:tcPr>
          <w:p w14:paraId="37D8CEC1" w14:textId="77777777" w:rsidR="00790B26" w:rsidRPr="00983FF5" w:rsidRDefault="00790B26" w:rsidP="00E17A3C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  <w:vAlign w:val="center"/>
          </w:tcPr>
          <w:p w14:paraId="13809EA7" w14:textId="3AEDD940" w:rsidR="00790B26" w:rsidRPr="00983FF5" w:rsidRDefault="00790B26" w:rsidP="00790B26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>REKAPITULACIJA MJERA 2</w:t>
            </w:r>
          </w:p>
        </w:tc>
        <w:tc>
          <w:tcPr>
            <w:tcW w:w="850" w:type="dxa"/>
            <w:vAlign w:val="center"/>
          </w:tcPr>
          <w:p w14:paraId="48532CA8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39E50784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225E2EAB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12311630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790B26" w:rsidRPr="00983FF5" w14:paraId="47D64D2C" w14:textId="77777777" w:rsidTr="009C251F">
        <w:trPr>
          <w:trHeight w:val="287"/>
        </w:trPr>
        <w:tc>
          <w:tcPr>
            <w:tcW w:w="534" w:type="dxa"/>
          </w:tcPr>
          <w:p w14:paraId="11C43A88" w14:textId="77777777" w:rsidR="00790B26" w:rsidRPr="00983FF5" w:rsidRDefault="00790B26" w:rsidP="00E17A3C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9100" w:type="dxa"/>
            <w:gridSpan w:val="5"/>
            <w:vAlign w:val="center"/>
          </w:tcPr>
          <w:p w14:paraId="757FEDE4" w14:textId="7FD442C0" w:rsidR="00790B26" w:rsidRPr="00983FF5" w:rsidRDefault="00790B26" w:rsidP="00790B26">
            <w:pPr>
              <w:spacing w:before="0"/>
              <w:rPr>
                <w:rFonts w:cstheme="minorHAnsi"/>
                <w:sz w:val="20"/>
                <w:szCs w:val="20"/>
              </w:rPr>
            </w:pPr>
            <w:r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>TOPLOTNA IZOLACIJA STROPA PREMA NEGRIJANOM TAVANU</w:t>
            </w:r>
            <w:r w:rsidRPr="00983FF5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790B26" w:rsidRPr="00983FF5" w14:paraId="6A1242B4" w14:textId="77777777" w:rsidTr="00790B26">
        <w:trPr>
          <w:trHeight w:val="287"/>
        </w:trPr>
        <w:tc>
          <w:tcPr>
            <w:tcW w:w="534" w:type="dxa"/>
          </w:tcPr>
          <w:p w14:paraId="035B68E1" w14:textId="77777777" w:rsidR="00790B26" w:rsidRPr="00983FF5" w:rsidRDefault="00790B26" w:rsidP="00E17A3C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4848" w:type="dxa"/>
            <w:vAlign w:val="center"/>
          </w:tcPr>
          <w:p w14:paraId="64D335AF" w14:textId="77777777" w:rsidR="00790B26" w:rsidRPr="00983FF5" w:rsidRDefault="00790B26" w:rsidP="00790B26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850" w:type="dxa"/>
            <w:vAlign w:val="center"/>
          </w:tcPr>
          <w:p w14:paraId="15BF7263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  <w:vAlign w:val="center"/>
          </w:tcPr>
          <w:p w14:paraId="6C940472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057B8A5F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6F7802D9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790B26" w:rsidRPr="00983FF5" w14:paraId="5857CAAA" w14:textId="77777777" w:rsidTr="00790B26">
        <w:trPr>
          <w:trHeight w:val="287"/>
        </w:trPr>
        <w:tc>
          <w:tcPr>
            <w:tcW w:w="534" w:type="dxa"/>
            <w:vAlign w:val="center"/>
          </w:tcPr>
          <w:p w14:paraId="02633988" w14:textId="4BC85382" w:rsidR="00790B26" w:rsidRPr="00983FF5" w:rsidRDefault="00790B26" w:rsidP="00790B26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sz w:val="20"/>
                <w:szCs w:val="20"/>
                <w:lang w:eastAsia="hr-HR"/>
              </w:rPr>
              <w:t>I</w:t>
            </w:r>
          </w:p>
        </w:tc>
        <w:tc>
          <w:tcPr>
            <w:tcW w:w="7966" w:type="dxa"/>
            <w:gridSpan w:val="4"/>
            <w:vAlign w:val="center"/>
          </w:tcPr>
          <w:p w14:paraId="4C3A023B" w14:textId="66C74EB9" w:rsidR="00790B26" w:rsidRPr="00983FF5" w:rsidRDefault="00790B26" w:rsidP="00790B26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>PRIPREMNI RADOVI</w:t>
            </w:r>
            <w:r w:rsidRPr="00983FF5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</w:tcPr>
          <w:p w14:paraId="68747FCD" w14:textId="77777777" w:rsidR="00790B26" w:rsidRPr="00983FF5" w:rsidRDefault="00790B26" w:rsidP="00790B26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790B26" w:rsidRPr="00983FF5" w14:paraId="3289400E" w14:textId="77777777" w:rsidTr="00790B26">
        <w:trPr>
          <w:trHeight w:val="287"/>
        </w:trPr>
        <w:tc>
          <w:tcPr>
            <w:tcW w:w="534" w:type="dxa"/>
          </w:tcPr>
          <w:p w14:paraId="3B06CAE1" w14:textId="5C2C2C74" w:rsidR="00790B26" w:rsidRPr="00983FF5" w:rsidRDefault="00790B26" w:rsidP="00790B26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>II</w:t>
            </w:r>
          </w:p>
        </w:tc>
        <w:tc>
          <w:tcPr>
            <w:tcW w:w="7966" w:type="dxa"/>
            <w:gridSpan w:val="4"/>
            <w:vAlign w:val="center"/>
          </w:tcPr>
          <w:p w14:paraId="35EE0C67" w14:textId="71C0A6B2" w:rsidR="00790B26" w:rsidRPr="00983FF5" w:rsidRDefault="00790B26" w:rsidP="00790B26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 xml:space="preserve">IZOLATORSKI, TESARSKI, LIMARSKI I KROVOPOKRIVAČKI RADOVI </w:t>
            </w:r>
          </w:p>
        </w:tc>
        <w:tc>
          <w:tcPr>
            <w:tcW w:w="1134" w:type="dxa"/>
          </w:tcPr>
          <w:p w14:paraId="085EA915" w14:textId="77777777" w:rsidR="00790B26" w:rsidRPr="00983FF5" w:rsidRDefault="00790B26" w:rsidP="00790B26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790B26" w:rsidRPr="00983FF5" w14:paraId="59742A9F" w14:textId="77777777" w:rsidTr="00790B26">
        <w:trPr>
          <w:trHeight w:val="287"/>
        </w:trPr>
        <w:tc>
          <w:tcPr>
            <w:tcW w:w="534" w:type="dxa"/>
            <w:vAlign w:val="center"/>
          </w:tcPr>
          <w:p w14:paraId="566B201E" w14:textId="1EE0B7EE" w:rsidR="00790B26" w:rsidRPr="00983FF5" w:rsidRDefault="00790B26" w:rsidP="00790B26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sz w:val="20"/>
                <w:szCs w:val="20"/>
                <w:lang w:eastAsia="hr-HR"/>
              </w:rPr>
              <w:t>III</w:t>
            </w:r>
          </w:p>
        </w:tc>
        <w:tc>
          <w:tcPr>
            <w:tcW w:w="7966" w:type="dxa"/>
            <w:gridSpan w:val="4"/>
            <w:vAlign w:val="center"/>
          </w:tcPr>
          <w:p w14:paraId="5BC31391" w14:textId="2119C9F0" w:rsidR="00790B26" w:rsidRPr="00983FF5" w:rsidRDefault="00790B26" w:rsidP="00790B26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  <w:r w:rsidRPr="00983FF5"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  <w:t>RAZNI I NEPREDVIĐENI RADOVI</w:t>
            </w:r>
            <w:r w:rsidRPr="00983FF5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</w:tcPr>
          <w:p w14:paraId="65D28CE5" w14:textId="77777777" w:rsidR="00790B26" w:rsidRPr="00983FF5" w:rsidRDefault="00790B26" w:rsidP="00790B26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790B26" w:rsidRPr="00983FF5" w14:paraId="10B6138A" w14:textId="77777777" w:rsidTr="00834742">
        <w:trPr>
          <w:trHeight w:val="287"/>
        </w:trPr>
        <w:tc>
          <w:tcPr>
            <w:tcW w:w="534" w:type="dxa"/>
          </w:tcPr>
          <w:p w14:paraId="5893F226" w14:textId="77777777" w:rsidR="00790B26" w:rsidRPr="00983FF5" w:rsidRDefault="00790B26" w:rsidP="00E17A3C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7966" w:type="dxa"/>
            <w:gridSpan w:val="4"/>
            <w:vAlign w:val="center"/>
          </w:tcPr>
          <w:p w14:paraId="081E7BF9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</w:tcPr>
          <w:p w14:paraId="1486C166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790B26" w:rsidRPr="00983FF5" w14:paraId="63480296" w14:textId="77777777" w:rsidTr="00834742">
        <w:trPr>
          <w:trHeight w:val="287"/>
        </w:trPr>
        <w:tc>
          <w:tcPr>
            <w:tcW w:w="534" w:type="dxa"/>
          </w:tcPr>
          <w:p w14:paraId="12CE10CA" w14:textId="77777777" w:rsidR="00790B26" w:rsidRPr="00983FF5" w:rsidRDefault="00790B26" w:rsidP="00E17A3C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7966" w:type="dxa"/>
            <w:gridSpan w:val="4"/>
            <w:vAlign w:val="center"/>
          </w:tcPr>
          <w:p w14:paraId="0666BE99" w14:textId="36360D5F" w:rsidR="00790B26" w:rsidRPr="00983FF5" w:rsidRDefault="00790B26" w:rsidP="00790B26">
            <w:pPr>
              <w:pStyle w:val="Defaul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Ukupna</w:t>
            </w:r>
            <w:proofErr w:type="spellEnd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rijednost</w:t>
            </w:r>
            <w:proofErr w:type="spellEnd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nvesticije</w:t>
            </w:r>
            <w:proofErr w:type="spellEnd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bez PDV-a [KM] </w:t>
            </w:r>
          </w:p>
        </w:tc>
        <w:tc>
          <w:tcPr>
            <w:tcW w:w="1134" w:type="dxa"/>
          </w:tcPr>
          <w:p w14:paraId="2EAAA350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790B26" w:rsidRPr="00983FF5" w14:paraId="67649AF7" w14:textId="77777777" w:rsidTr="00834742">
        <w:trPr>
          <w:trHeight w:val="287"/>
        </w:trPr>
        <w:tc>
          <w:tcPr>
            <w:tcW w:w="534" w:type="dxa"/>
          </w:tcPr>
          <w:p w14:paraId="1B409092" w14:textId="77777777" w:rsidR="00790B26" w:rsidRPr="00983FF5" w:rsidRDefault="00790B26" w:rsidP="00E17A3C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7966" w:type="dxa"/>
            <w:gridSpan w:val="4"/>
            <w:vAlign w:val="center"/>
          </w:tcPr>
          <w:p w14:paraId="16F700FE" w14:textId="43B7844D" w:rsidR="00790B26" w:rsidRPr="00983FF5" w:rsidRDefault="00790B26" w:rsidP="00790B26">
            <w:pPr>
              <w:pStyle w:val="Defaul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rijednost</w:t>
            </w:r>
            <w:proofErr w:type="spellEnd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PDV-a (17%) [KM] </w:t>
            </w:r>
          </w:p>
        </w:tc>
        <w:tc>
          <w:tcPr>
            <w:tcW w:w="1134" w:type="dxa"/>
          </w:tcPr>
          <w:p w14:paraId="1CEDBC7C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790B26" w:rsidRPr="00983FF5" w14:paraId="1EFBD3D5" w14:textId="77777777" w:rsidTr="00834742">
        <w:trPr>
          <w:trHeight w:val="287"/>
        </w:trPr>
        <w:tc>
          <w:tcPr>
            <w:tcW w:w="534" w:type="dxa"/>
          </w:tcPr>
          <w:p w14:paraId="1999DF3B" w14:textId="77777777" w:rsidR="00790B26" w:rsidRPr="00983FF5" w:rsidRDefault="00790B26" w:rsidP="00E17A3C">
            <w:pPr>
              <w:spacing w:before="0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7966" w:type="dxa"/>
            <w:gridSpan w:val="4"/>
            <w:vAlign w:val="center"/>
          </w:tcPr>
          <w:p w14:paraId="3F15AAAF" w14:textId="725B5E1A" w:rsidR="00790B26" w:rsidRPr="00983FF5" w:rsidRDefault="00790B26" w:rsidP="00790B26">
            <w:pPr>
              <w:pStyle w:val="Defaul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Ukupna</w:t>
            </w:r>
            <w:proofErr w:type="spellEnd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rijednost</w:t>
            </w:r>
            <w:proofErr w:type="spellEnd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nvesticije</w:t>
            </w:r>
            <w:proofErr w:type="spellEnd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a</w:t>
            </w:r>
            <w:proofErr w:type="spellEnd"/>
            <w:r w:rsidRPr="00983F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PDV-om [KM] </w:t>
            </w:r>
          </w:p>
        </w:tc>
        <w:tc>
          <w:tcPr>
            <w:tcW w:w="1134" w:type="dxa"/>
          </w:tcPr>
          <w:p w14:paraId="3D41C3A8" w14:textId="77777777" w:rsidR="00790B26" w:rsidRPr="00983FF5" w:rsidRDefault="00790B26" w:rsidP="00E17A3C">
            <w:pPr>
              <w:spacing w:before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hr-HR"/>
              </w:rPr>
            </w:pPr>
          </w:p>
        </w:tc>
      </w:tr>
    </w:tbl>
    <w:p w14:paraId="31FC4A54" w14:textId="416C8248" w:rsidR="00645BC8" w:rsidRDefault="00645BC8" w:rsidP="00790B26">
      <w:pPr>
        <w:ind w:left="7200"/>
        <w:jc w:val="center"/>
        <w:rPr>
          <w:rFonts w:cstheme="minorHAnsi"/>
          <w:sz w:val="20"/>
          <w:szCs w:val="20"/>
          <w:lang w:val="bs-Latn-BA"/>
        </w:rPr>
      </w:pPr>
      <w:r w:rsidRPr="003E6436">
        <w:rPr>
          <w:rFonts w:cstheme="minorHAnsi"/>
          <w:sz w:val="20"/>
          <w:szCs w:val="20"/>
          <w:lang w:val="bs-Latn-BA"/>
        </w:rPr>
        <w:lastRenderedPageBreak/>
        <w:t xml:space="preserve">Potpis </w:t>
      </w:r>
      <w:r>
        <w:rPr>
          <w:rFonts w:cstheme="minorHAnsi"/>
          <w:sz w:val="20"/>
          <w:szCs w:val="20"/>
          <w:lang w:val="bs-Latn-BA"/>
        </w:rPr>
        <w:t xml:space="preserve">i pečat </w:t>
      </w:r>
      <w:r w:rsidR="00E90E60">
        <w:rPr>
          <w:rFonts w:cstheme="minorHAnsi"/>
          <w:sz w:val="20"/>
          <w:szCs w:val="20"/>
          <w:lang w:val="bs-Latn-BA"/>
        </w:rPr>
        <w:t xml:space="preserve">      </w:t>
      </w:r>
      <w:r w:rsidRPr="003E6436">
        <w:rPr>
          <w:rFonts w:cstheme="minorHAnsi"/>
          <w:sz w:val="20"/>
          <w:szCs w:val="20"/>
          <w:lang w:val="bs-Latn-BA"/>
        </w:rPr>
        <w:t>ponuđača</w:t>
      </w:r>
    </w:p>
    <w:p w14:paraId="36BC361C" w14:textId="77777777" w:rsidR="00645BC8" w:rsidRPr="003E6436" w:rsidRDefault="00645BC8" w:rsidP="00645BC8">
      <w:pPr>
        <w:ind w:left="7200"/>
        <w:rPr>
          <w:rFonts w:cstheme="minorHAnsi"/>
          <w:sz w:val="20"/>
          <w:szCs w:val="20"/>
          <w:lang w:val="bs-Latn-BA"/>
        </w:rPr>
      </w:pPr>
    </w:p>
    <w:p w14:paraId="6D748F7C" w14:textId="4E1FB090" w:rsidR="00645BC8" w:rsidRPr="003E6436" w:rsidRDefault="00645BC8" w:rsidP="00790B26">
      <w:pPr>
        <w:ind w:left="5652" w:firstLine="720"/>
        <w:jc w:val="center"/>
        <w:rPr>
          <w:rFonts w:cstheme="minorHAnsi"/>
          <w:sz w:val="20"/>
          <w:szCs w:val="20"/>
          <w:lang w:val="bs-Latn-BA"/>
        </w:rPr>
      </w:pPr>
      <w:r w:rsidRPr="003E6436">
        <w:rPr>
          <w:rFonts w:cstheme="minorHAnsi"/>
          <w:sz w:val="20"/>
          <w:szCs w:val="20"/>
          <w:lang w:val="bs-Latn-BA"/>
        </w:rPr>
        <w:t>_____________________</w:t>
      </w:r>
    </w:p>
    <w:p w14:paraId="2BB1748B" w14:textId="77777777" w:rsidR="00645BC8" w:rsidRDefault="00645BC8" w:rsidP="00645BC8">
      <w:pPr>
        <w:rPr>
          <w:rFonts w:cstheme="minorHAnsi"/>
          <w:sz w:val="20"/>
          <w:szCs w:val="20"/>
          <w:lang w:val="bs-Latn-BA"/>
        </w:rPr>
      </w:pPr>
    </w:p>
    <w:p w14:paraId="51D0D2EF" w14:textId="77777777" w:rsidR="00645BC8" w:rsidRDefault="00645BC8" w:rsidP="00645BC8">
      <w:pPr>
        <w:rPr>
          <w:rFonts w:cstheme="minorHAnsi"/>
          <w:sz w:val="20"/>
          <w:szCs w:val="20"/>
          <w:lang w:val="bs-Latn-BA"/>
        </w:rPr>
      </w:pPr>
    </w:p>
    <w:p w14:paraId="5338FDE1" w14:textId="77777777" w:rsidR="00645BC8" w:rsidRPr="003E6436" w:rsidRDefault="00645BC8" w:rsidP="00645BC8">
      <w:pPr>
        <w:rPr>
          <w:rFonts w:cstheme="minorHAnsi"/>
          <w:sz w:val="20"/>
          <w:szCs w:val="20"/>
          <w:lang w:val="bs-Latn-BA"/>
        </w:rPr>
      </w:pPr>
      <w:r w:rsidRPr="003E6436">
        <w:rPr>
          <w:rFonts w:cstheme="minorHAnsi"/>
          <w:sz w:val="20"/>
          <w:szCs w:val="20"/>
          <w:lang w:val="bs-Latn-BA"/>
        </w:rPr>
        <w:t>NAPOMENA:</w:t>
      </w:r>
    </w:p>
    <w:p w14:paraId="4C707F86" w14:textId="77777777" w:rsidR="00645BC8" w:rsidRPr="003E6436" w:rsidRDefault="00645BC8" w:rsidP="00645BC8">
      <w:pPr>
        <w:pStyle w:val="ListParagraph"/>
        <w:numPr>
          <w:ilvl w:val="0"/>
          <w:numId w:val="6"/>
        </w:numPr>
        <w:spacing w:before="0" w:after="60"/>
        <w:ind w:left="567" w:hanging="425"/>
        <w:jc w:val="both"/>
        <w:rPr>
          <w:rFonts w:cstheme="minorHAnsi"/>
          <w:sz w:val="20"/>
          <w:szCs w:val="20"/>
          <w:lang w:val="bs-Latn-BA"/>
        </w:rPr>
      </w:pPr>
      <w:r w:rsidRPr="003E6436">
        <w:rPr>
          <w:rFonts w:cstheme="minorHAnsi"/>
          <w:sz w:val="20"/>
          <w:szCs w:val="20"/>
          <w:lang w:val="bs-Latn-BA"/>
        </w:rPr>
        <w:t>Cijene moraju biti izražene u KM. Za svaku stavku u ponudi mora se navesti cijena.</w:t>
      </w:r>
    </w:p>
    <w:p w14:paraId="12D908E8" w14:textId="77777777" w:rsidR="00645BC8" w:rsidRPr="003E6436" w:rsidRDefault="00645BC8" w:rsidP="00645BC8">
      <w:pPr>
        <w:pStyle w:val="ListParagraph"/>
        <w:numPr>
          <w:ilvl w:val="0"/>
          <w:numId w:val="6"/>
        </w:numPr>
        <w:spacing w:before="0" w:after="60"/>
        <w:ind w:left="567" w:hanging="425"/>
        <w:jc w:val="both"/>
        <w:rPr>
          <w:rFonts w:cstheme="minorHAnsi"/>
          <w:sz w:val="20"/>
          <w:szCs w:val="20"/>
          <w:lang w:val="bs-Latn-BA"/>
        </w:rPr>
      </w:pPr>
      <w:r w:rsidRPr="003E6436">
        <w:rPr>
          <w:rFonts w:cstheme="minorHAnsi"/>
          <w:sz w:val="20"/>
          <w:szCs w:val="20"/>
          <w:lang w:val="bs-Latn-BA"/>
        </w:rPr>
        <w:t>Cijena ponude se iskazuje bez PDV-a i sadrži sve naknade koji ugovorni organ treba platiti dobavljaču. Ugovorni organ ne smije imati nikakve dodatne troškove osim onih koji su navedeni u ovom obrascu.</w:t>
      </w:r>
    </w:p>
    <w:p w14:paraId="2B375BDD" w14:textId="77777777" w:rsidR="00645BC8" w:rsidRPr="003E6436" w:rsidRDefault="00645BC8" w:rsidP="00645BC8">
      <w:pPr>
        <w:pStyle w:val="ListParagraph"/>
        <w:numPr>
          <w:ilvl w:val="0"/>
          <w:numId w:val="6"/>
        </w:numPr>
        <w:spacing w:before="0" w:after="60"/>
        <w:ind w:left="567" w:hanging="425"/>
        <w:jc w:val="both"/>
        <w:rPr>
          <w:rFonts w:cstheme="minorHAnsi"/>
          <w:sz w:val="20"/>
          <w:szCs w:val="20"/>
          <w:lang w:val="bs-Latn-BA"/>
        </w:rPr>
      </w:pPr>
      <w:r w:rsidRPr="003E6436">
        <w:rPr>
          <w:rFonts w:cstheme="minorHAnsi"/>
          <w:sz w:val="20"/>
          <w:szCs w:val="20"/>
          <w:lang w:val="bs-Latn-BA"/>
        </w:rPr>
        <w:t>U slučaju razlika između jediničnih cijena i ukupnog iznosa, ispravka će se izvršiti u skladu sa jediničnim cijenama.</w:t>
      </w:r>
    </w:p>
    <w:p w14:paraId="05CBEDE1" w14:textId="77777777" w:rsidR="00301FFA" w:rsidRPr="00301FFA" w:rsidRDefault="00645BC8" w:rsidP="00301FFA">
      <w:pPr>
        <w:pStyle w:val="ListParagraph"/>
        <w:numPr>
          <w:ilvl w:val="0"/>
          <w:numId w:val="6"/>
        </w:numPr>
        <w:tabs>
          <w:tab w:val="left" w:pos="284"/>
        </w:tabs>
        <w:spacing w:before="0" w:after="60"/>
        <w:ind w:left="567" w:hanging="425"/>
        <w:jc w:val="both"/>
        <w:rPr>
          <w:rFonts w:cstheme="minorHAnsi"/>
          <w:sz w:val="20"/>
          <w:szCs w:val="20"/>
          <w:lang w:val="bs-Latn-BA"/>
        </w:rPr>
      </w:pPr>
      <w:r w:rsidRPr="003E6436">
        <w:rPr>
          <w:rFonts w:cstheme="minorHAnsi"/>
          <w:sz w:val="20"/>
          <w:szCs w:val="20"/>
          <w:lang w:val="bs-Latn-BA"/>
        </w:rPr>
        <w:t>Jedinična cijena stavke ne smatra se računskom greškom, odnosno ne može se ispravljati ni pod kojim uslovi</w:t>
      </w:r>
      <w:r w:rsidR="00301FFA">
        <w:rPr>
          <w:rFonts w:cstheme="minorHAnsi"/>
          <w:sz w:val="20"/>
          <w:szCs w:val="20"/>
          <w:lang w:val="bs-Latn-BA"/>
        </w:rPr>
        <w:t>ma</w:t>
      </w:r>
    </w:p>
    <w:p w14:paraId="7B7173E0" w14:textId="77777777" w:rsidR="00301FFA" w:rsidRDefault="00301FFA" w:rsidP="00301FFA">
      <w:pPr>
        <w:rPr>
          <w:lang w:val="bs-Latn-BA"/>
        </w:rPr>
      </w:pPr>
    </w:p>
    <w:p w14:paraId="4A775FD8" w14:textId="77777777" w:rsidR="00301FFA" w:rsidRDefault="00301FFA" w:rsidP="00301FFA">
      <w:pPr>
        <w:rPr>
          <w:lang w:val="bs-Latn-BA"/>
        </w:rPr>
      </w:pPr>
    </w:p>
    <w:p w14:paraId="60A4CAE4" w14:textId="77777777" w:rsidR="00645BC8" w:rsidRDefault="00645BC8" w:rsidP="00AB0439"/>
    <w:sectPr w:rsidR="00645BC8" w:rsidSect="002133C3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4721BE" w14:textId="77777777" w:rsidR="001E6CCF" w:rsidRDefault="001E6CCF">
      <w:pPr>
        <w:spacing w:before="0"/>
      </w:pPr>
      <w:r>
        <w:separator/>
      </w:r>
    </w:p>
  </w:endnote>
  <w:endnote w:type="continuationSeparator" w:id="0">
    <w:p w14:paraId="315F10CC" w14:textId="77777777" w:rsidR="001E6CCF" w:rsidRDefault="001E6CCF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B5B5CA" w14:textId="77777777" w:rsidR="008305F7" w:rsidRDefault="00645BC8" w:rsidP="00420123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C03B4"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9B4098" w14:textId="77777777" w:rsidR="001E6CCF" w:rsidRDefault="001E6CCF">
      <w:pPr>
        <w:spacing w:before="0"/>
      </w:pPr>
      <w:r>
        <w:separator/>
      </w:r>
    </w:p>
  </w:footnote>
  <w:footnote w:type="continuationSeparator" w:id="0">
    <w:p w14:paraId="7E719A29" w14:textId="77777777" w:rsidR="001E6CCF" w:rsidRDefault="001E6CCF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734053"/>
    <w:multiLevelType w:val="hybridMultilevel"/>
    <w:tmpl w:val="E1561D56"/>
    <w:lvl w:ilvl="0" w:tplc="54281DE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20643"/>
    <w:multiLevelType w:val="hybridMultilevel"/>
    <w:tmpl w:val="F18AD65E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DB0F23"/>
    <w:multiLevelType w:val="hybridMultilevel"/>
    <w:tmpl w:val="405C854A"/>
    <w:lvl w:ilvl="0" w:tplc="54281DE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334EFB"/>
    <w:multiLevelType w:val="hybridMultilevel"/>
    <w:tmpl w:val="43F2EC3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DD443A"/>
    <w:multiLevelType w:val="hybridMultilevel"/>
    <w:tmpl w:val="F18AD65E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F25A84"/>
    <w:multiLevelType w:val="hybridMultilevel"/>
    <w:tmpl w:val="43F2EC3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5A1873"/>
    <w:multiLevelType w:val="hybridMultilevel"/>
    <w:tmpl w:val="F18AD65E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636151"/>
    <w:multiLevelType w:val="hybridMultilevel"/>
    <w:tmpl w:val="F18AD65E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6231D5"/>
    <w:multiLevelType w:val="multilevel"/>
    <w:tmpl w:val="0408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569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72C428BA"/>
    <w:multiLevelType w:val="hybridMultilevel"/>
    <w:tmpl w:val="56789AF6"/>
    <w:lvl w:ilvl="0" w:tplc="54281DE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9078B2"/>
    <w:multiLevelType w:val="hybridMultilevel"/>
    <w:tmpl w:val="292A865E"/>
    <w:lvl w:ilvl="0" w:tplc="F28EE1F6">
      <w:start w:val="1"/>
      <w:numFmt w:val="bullet"/>
      <w:lvlText w:val="-"/>
      <w:lvlJc w:val="left"/>
      <w:pPr>
        <w:ind w:left="720" w:hanging="360"/>
      </w:pPr>
      <w:rPr>
        <w:rFonts w:ascii="Palatino Linotype" w:hAnsi="Palatino Linotype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9"/>
  </w:num>
  <w:num w:numId="4">
    <w:abstractNumId w:val="5"/>
  </w:num>
  <w:num w:numId="5">
    <w:abstractNumId w:val="3"/>
  </w:num>
  <w:num w:numId="6">
    <w:abstractNumId w:val="1"/>
  </w:num>
  <w:num w:numId="7">
    <w:abstractNumId w:val="4"/>
  </w:num>
  <w:num w:numId="8">
    <w:abstractNumId w:val="7"/>
  </w:num>
  <w:num w:numId="9">
    <w:abstractNumId w:val="6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K0MDQwMDI1MzI2MzRR0lEKTi0uzszPAykwrAUAPEHFECwAAAA="/>
  </w:docVars>
  <w:rsids>
    <w:rsidRoot w:val="00645BC8"/>
    <w:rsid w:val="00013D07"/>
    <w:rsid w:val="0006304F"/>
    <w:rsid w:val="00065359"/>
    <w:rsid w:val="00084ECA"/>
    <w:rsid w:val="000F3E46"/>
    <w:rsid w:val="00107F95"/>
    <w:rsid w:val="00116ACB"/>
    <w:rsid w:val="00153051"/>
    <w:rsid w:val="001E6CCF"/>
    <w:rsid w:val="002118E0"/>
    <w:rsid w:val="00212C6A"/>
    <w:rsid w:val="002133C3"/>
    <w:rsid w:val="0027393F"/>
    <w:rsid w:val="00297B1C"/>
    <w:rsid w:val="00301FFA"/>
    <w:rsid w:val="003C776D"/>
    <w:rsid w:val="00400B84"/>
    <w:rsid w:val="00543D4F"/>
    <w:rsid w:val="005C03B4"/>
    <w:rsid w:val="005F6C83"/>
    <w:rsid w:val="00645BC8"/>
    <w:rsid w:val="00655F87"/>
    <w:rsid w:val="006C0D74"/>
    <w:rsid w:val="00730BD6"/>
    <w:rsid w:val="00790B26"/>
    <w:rsid w:val="007F303B"/>
    <w:rsid w:val="0082243B"/>
    <w:rsid w:val="008305F7"/>
    <w:rsid w:val="00872479"/>
    <w:rsid w:val="00883341"/>
    <w:rsid w:val="00926558"/>
    <w:rsid w:val="009268AE"/>
    <w:rsid w:val="00983FF5"/>
    <w:rsid w:val="009F0B3C"/>
    <w:rsid w:val="00A01A29"/>
    <w:rsid w:val="00A57EC1"/>
    <w:rsid w:val="00A731EE"/>
    <w:rsid w:val="00AA0FC4"/>
    <w:rsid w:val="00AB0439"/>
    <w:rsid w:val="00B54B3D"/>
    <w:rsid w:val="00B76928"/>
    <w:rsid w:val="00B9004A"/>
    <w:rsid w:val="00C14F89"/>
    <w:rsid w:val="00D26716"/>
    <w:rsid w:val="00D86AC2"/>
    <w:rsid w:val="00E733D0"/>
    <w:rsid w:val="00E90E60"/>
    <w:rsid w:val="00EA2757"/>
    <w:rsid w:val="00EA6361"/>
    <w:rsid w:val="00ED3450"/>
    <w:rsid w:val="00F153D8"/>
    <w:rsid w:val="00F20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ACC376"/>
  <w15:chartTrackingRefBased/>
  <w15:docId w15:val="{5E22A349-BBE1-4C3A-A359-474AACB00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5BC8"/>
    <w:pPr>
      <w:spacing w:before="120" w:after="0" w:line="240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645BC8"/>
    <w:pPr>
      <w:keepNext/>
      <w:keepLines/>
      <w:numPr>
        <w:numId w:val="1"/>
      </w:numPr>
      <w:spacing w:before="360"/>
      <w:ind w:left="431" w:hanging="431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645BC8"/>
    <w:pPr>
      <w:keepNext/>
      <w:keepLines/>
      <w:numPr>
        <w:ilvl w:val="1"/>
        <w:numId w:val="1"/>
      </w:numPr>
      <w:spacing w:before="240"/>
      <w:outlineLvl w:val="1"/>
    </w:pPr>
    <w:rPr>
      <w:rFonts w:eastAsiaTheme="majorEastAsia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5BC8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5BC8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645BC8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645BC8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5BC8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5BC8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645BC8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45BC8"/>
    <w:rPr>
      <w:rFonts w:asciiTheme="majorHAnsi" w:eastAsiaTheme="majorEastAsia" w:hAnsiTheme="majorHAnsi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rsid w:val="00645BC8"/>
    <w:rPr>
      <w:rFonts w:eastAsiaTheme="majorEastAsia" w:cstheme="majorBidi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45BC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5BC8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rsid w:val="00645BC8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rsid w:val="00645BC8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5BC8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5BC8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rsid w:val="00645BC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645BC8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645BC8"/>
    <w:rPr>
      <w:lang w:val="en-US"/>
    </w:rPr>
  </w:style>
  <w:style w:type="paragraph" w:styleId="NoSpacing">
    <w:name w:val="No Spacing"/>
    <w:uiPriority w:val="1"/>
    <w:qFormat/>
    <w:rsid w:val="00645BC8"/>
    <w:pPr>
      <w:spacing w:after="0" w:line="240" w:lineRule="auto"/>
    </w:pPr>
    <w:rPr>
      <w:rFonts w:ascii="Calibri" w:eastAsia="Calibri" w:hAnsi="Calibri" w:cs="Times New Roman"/>
      <w:lang w:val="hr-HR"/>
    </w:rPr>
  </w:style>
  <w:style w:type="paragraph" w:styleId="Footer">
    <w:name w:val="footer"/>
    <w:basedOn w:val="Normal"/>
    <w:link w:val="FooterChar"/>
    <w:uiPriority w:val="99"/>
    <w:unhideWhenUsed/>
    <w:rsid w:val="00645BC8"/>
    <w:pPr>
      <w:tabs>
        <w:tab w:val="center" w:pos="4680"/>
        <w:tab w:val="right" w:pos="9360"/>
      </w:tabs>
      <w:spacing w:before="0" w:after="60"/>
      <w:jc w:val="both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sid w:val="00645BC8"/>
    <w:rPr>
      <w:noProof/>
      <w:lang w:val="en-US"/>
    </w:rPr>
  </w:style>
  <w:style w:type="paragraph" w:customStyle="1" w:styleId="p2">
    <w:name w:val="p2"/>
    <w:basedOn w:val="Normal"/>
    <w:rsid w:val="00153051"/>
    <w:pPr>
      <w:widowControl w:val="0"/>
      <w:tabs>
        <w:tab w:val="left" w:pos="204"/>
      </w:tabs>
      <w:autoSpaceDE w:val="0"/>
      <w:autoSpaceDN w:val="0"/>
      <w:adjustRightInd w:val="0"/>
      <w:spacing w:before="0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customStyle="1" w:styleId="Default">
    <w:name w:val="Default"/>
    <w:rsid w:val="00F206B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08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0</Words>
  <Characters>370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dim Tuno</dc:creator>
  <cp:keywords/>
  <dc:description/>
  <cp:lastModifiedBy>Admir</cp:lastModifiedBy>
  <cp:revision>2</cp:revision>
  <dcterms:created xsi:type="dcterms:W3CDTF">2025-12-15T08:04:00Z</dcterms:created>
  <dcterms:modified xsi:type="dcterms:W3CDTF">2025-12-15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8bfcef80d2904de0d52ae7523c47d3bd19684e9fda0bd9b8886ba85c0b339a</vt:lpwstr>
  </property>
</Properties>
</file>